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52AB7" w:rsidRPr="00674FE1" w:rsidRDefault="00A52AB7" w:rsidP="00A52AB7">
      <w:pPr>
        <w:pStyle w:val="NormalWeb"/>
        <w:shd w:val="clear" w:color="auto" w:fill="FFFFFF"/>
        <w:spacing w:before="0" w:beforeAutospacing="0" w:after="0" w:afterAutospacing="0" w:line="480" w:lineRule="auto"/>
        <w:rPr>
          <w:b/>
          <w:bCs/>
          <w:color w:val="1D2125"/>
          <w:sz w:val="28"/>
          <w:szCs w:val="28"/>
        </w:rPr>
      </w:pPr>
      <w:r w:rsidRPr="00674FE1">
        <w:rPr>
          <w:b/>
          <w:bCs/>
          <w:color w:val="1D2125"/>
          <w:sz w:val="28"/>
          <w:szCs w:val="28"/>
        </w:rPr>
        <w:t>//Create a Queue ADT using Array Data structure and perform its operations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#include&lt;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iostream.h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&gt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#include&lt;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nio.h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&gt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in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 xml:space="preserve"> queue[5],n=5,front=-1,rear=-1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void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nqueue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int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va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)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if(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rear==n-1)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"Queue Overflow"&lt;&lt;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nd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lse</w:t>
      </w:r>
      <w:proofErr w:type="gramEnd"/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if(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front==-1)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front=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0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rear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++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queue[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rear]=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va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void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dequeue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()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if(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front==-1||front&gt;rear)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"Queue Underflow"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return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lse</w:t>
      </w:r>
      <w:proofErr w:type="gramEnd"/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"Element  deleted from queue is:"&lt;&lt;queue[front]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front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++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void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displayQueue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()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if(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(front==-1)||(front&gt;rear))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"Queue is empty"&lt;&lt;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nd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lse</w:t>
      </w:r>
      <w:proofErr w:type="gramEnd"/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"Queue elements are:"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for(</w:t>
      </w:r>
      <w:proofErr w:type="spellStart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int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=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front;i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=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rear;i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++)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queue[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]&lt;&lt;" "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nd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void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 xml:space="preserve"> main()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lrscr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)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in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option,va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lastRenderedPageBreak/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"\n QUEUE ADT OPERATIONS USING ARRAY \n"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"1)Insert element to queue"&lt;&lt;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nd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"2)Delete element from queue"&lt;&lt;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nd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"3)Display all the elements of queue"&lt;&lt;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nd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"4)Exit"&lt;&lt;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nd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while(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option!=4)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"\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nEnter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 xml:space="preserve"> your choice:"&lt;&lt;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nd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in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gt;&gt;option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switch(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option)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ase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 xml:space="preserve"> 1: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"Enter value to be insert:\n"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in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gt;&gt;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va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nqueue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spellStart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va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)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break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ase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 xml:space="preserve"> 2: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dequeue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)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break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lastRenderedPageBreak/>
        <w:t>case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 xml:space="preserve"> 3: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displayQueue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)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break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ase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 xml:space="preserve"> 4: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"Exiting..."&lt;&lt;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nd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break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default</w:t>
      </w:r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: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{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proofErr w:type="gramStart"/>
      <w:r w:rsidRPr="00674FE1">
        <w:rPr>
          <w:rFonts w:ascii="Times New Roman" w:hAnsi="Times New Roman" w:cs="Times New Roman"/>
          <w:sz w:val="28"/>
          <w:szCs w:val="28"/>
          <w:lang w:val="en-IN"/>
        </w:rPr>
        <w:t>cout</w:t>
      </w:r>
      <w:proofErr w:type="spellEnd"/>
      <w:proofErr w:type="gramEnd"/>
      <w:r w:rsidRPr="00674FE1">
        <w:rPr>
          <w:rFonts w:ascii="Times New Roman" w:hAnsi="Times New Roman" w:cs="Times New Roman"/>
          <w:sz w:val="28"/>
          <w:szCs w:val="28"/>
          <w:lang w:val="en-IN"/>
        </w:rPr>
        <w:t>&lt;&lt;"Invalid choice"&lt;&lt;</w:t>
      </w:r>
      <w:proofErr w:type="spellStart"/>
      <w:r w:rsidRPr="00674FE1">
        <w:rPr>
          <w:rFonts w:ascii="Times New Roman" w:hAnsi="Times New Roman" w:cs="Times New Roman"/>
          <w:sz w:val="28"/>
          <w:szCs w:val="28"/>
          <w:lang w:val="en-IN"/>
        </w:rPr>
        <w:t>endl</w:t>
      </w:r>
      <w:proofErr w:type="spellEnd"/>
      <w:r w:rsidRPr="00674FE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Pr="00674FE1" w:rsidRDefault="00674FE1" w:rsidP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Pr="00674FE1" w:rsidRDefault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:rsidR="00674FE1" w:rsidRDefault="00674FE1">
      <w:pPr>
        <w:rPr>
          <w:rFonts w:ascii="Times New Roman" w:hAnsi="Times New Roman" w:cs="Times New Roman"/>
          <w:sz w:val="28"/>
          <w:szCs w:val="28"/>
          <w:lang w:val="en-IN"/>
        </w:rPr>
      </w:pPr>
    </w:p>
    <w:p w:rsidR="00674FE1" w:rsidRDefault="00674FE1">
      <w:pPr>
        <w:rPr>
          <w:rFonts w:ascii="Times New Roman" w:hAnsi="Times New Roman" w:cs="Times New Roman"/>
          <w:sz w:val="28"/>
          <w:szCs w:val="28"/>
          <w:lang w:val="en-IN"/>
        </w:rPr>
      </w:pPr>
    </w:p>
    <w:p w:rsidR="00674FE1" w:rsidRDefault="00674FE1">
      <w:pPr>
        <w:rPr>
          <w:rFonts w:ascii="Times New Roman" w:hAnsi="Times New Roman" w:cs="Times New Roman"/>
          <w:sz w:val="28"/>
          <w:szCs w:val="28"/>
          <w:lang w:val="en-IN"/>
        </w:rPr>
      </w:pPr>
    </w:p>
    <w:p w:rsidR="00674FE1" w:rsidRDefault="00674FE1">
      <w:pPr>
        <w:rPr>
          <w:rFonts w:ascii="Times New Roman" w:hAnsi="Times New Roman" w:cs="Times New Roman"/>
          <w:sz w:val="28"/>
          <w:szCs w:val="28"/>
          <w:lang w:val="en-IN"/>
        </w:rPr>
      </w:pPr>
    </w:p>
    <w:p w:rsidR="00674FE1" w:rsidRDefault="00674FE1">
      <w:pPr>
        <w:rPr>
          <w:rFonts w:ascii="Times New Roman" w:hAnsi="Times New Roman" w:cs="Times New Roman"/>
          <w:sz w:val="28"/>
          <w:szCs w:val="28"/>
          <w:lang w:val="en-IN"/>
        </w:rPr>
      </w:pPr>
    </w:p>
    <w:p w:rsidR="00674FE1" w:rsidRDefault="00674FE1">
      <w:pPr>
        <w:rPr>
          <w:rFonts w:ascii="Times New Roman" w:hAnsi="Times New Roman" w:cs="Times New Roman"/>
          <w:sz w:val="28"/>
          <w:szCs w:val="28"/>
          <w:lang w:val="en-IN"/>
        </w:rPr>
      </w:pPr>
    </w:p>
    <w:p w:rsidR="00674FE1" w:rsidRDefault="00674FE1">
      <w:pPr>
        <w:rPr>
          <w:rFonts w:ascii="Times New Roman" w:hAnsi="Times New Roman" w:cs="Times New Roman"/>
          <w:sz w:val="28"/>
          <w:szCs w:val="28"/>
          <w:lang w:val="en-IN"/>
        </w:rPr>
      </w:pPr>
    </w:p>
    <w:p w:rsidR="00674FE1" w:rsidRPr="00674FE1" w:rsidRDefault="00674FE1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674FE1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OUTPUT:</w:t>
      </w:r>
    </w:p>
    <w:p w:rsidR="00674FE1" w:rsidRPr="00674FE1" w:rsidRDefault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5943600" cy="272097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b="18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4FE1" w:rsidRPr="00674FE1" w:rsidRDefault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5943600" cy="274320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t="6641" b="11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4FE1" w:rsidRPr="00674FE1" w:rsidRDefault="00674FE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74FE1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>
            <wp:extent cx="5943600" cy="178435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 t="46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4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74FE1" w:rsidRPr="00674FE1" w:rsidSect="00140F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C2NDGzMDOzsDAyNDFW0lEKTi0uzszPAykwrAUA1fqgaywAAAA="/>
  </w:docVars>
  <w:rsids>
    <w:rsidRoot w:val="00A52AB7"/>
    <w:rsid w:val="00140F10"/>
    <w:rsid w:val="004D0420"/>
    <w:rsid w:val="004F7774"/>
    <w:rsid w:val="0055707B"/>
    <w:rsid w:val="00674FE1"/>
    <w:rsid w:val="007239F7"/>
    <w:rsid w:val="00A52AB7"/>
    <w:rsid w:val="00BE72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F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52A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F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FE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a Manopriya J</dc:creator>
  <cp:lastModifiedBy>Liba Manopriya J</cp:lastModifiedBy>
  <cp:revision>1</cp:revision>
  <dcterms:created xsi:type="dcterms:W3CDTF">2022-10-16T11:51:00Z</dcterms:created>
  <dcterms:modified xsi:type="dcterms:W3CDTF">2022-10-16T17:15:00Z</dcterms:modified>
</cp:coreProperties>
</file>